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701C241A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932B52">
        <w:rPr>
          <w:rFonts w:asciiTheme="minorHAnsi" w:hAnsiTheme="minorHAnsi" w:cstheme="minorHAnsi"/>
          <w:b/>
          <w:bCs/>
          <w:sz w:val="22"/>
          <w:szCs w:val="22"/>
        </w:rPr>
        <w:t>2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5CF8225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dla części </w:t>
      </w:r>
      <w:r w:rsidR="00932B52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932B52" w:rsidRPr="00932B52">
        <w:rPr>
          <w:rFonts w:asciiTheme="minorHAnsi" w:hAnsiTheme="minorHAnsi" w:cstheme="minorHAnsi"/>
          <w:b/>
          <w:bCs/>
          <w:sz w:val="22"/>
          <w:szCs w:val="22"/>
        </w:rPr>
        <w:t xml:space="preserve">inkubator z wytrząsaniem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596BFD" w:rsidRPr="00CB152B" w14:paraId="288F52EB" w14:textId="77777777" w:rsidTr="003F622F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7F15AD8F" w:rsidR="00596BFD" w:rsidRPr="00596BFD" w:rsidRDefault="00932B52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32B52">
              <w:rPr>
                <w:rFonts w:asciiTheme="minorHAnsi" w:hAnsiTheme="minorHAnsi" w:cstheme="minorHAnsi"/>
                <w:sz w:val="20"/>
                <w:szCs w:val="20"/>
              </w:rPr>
              <w:t>Zakres temperatury pracy od +10</w:t>
            </w:r>
            <w:r>
              <w:rPr>
                <w:rFonts w:ascii="Calibri" w:hAnsi="Calibri" w:cs="Calibri"/>
                <w:sz w:val="20"/>
                <w:szCs w:val="20"/>
              </w:rPr>
              <w:t>°</w:t>
            </w:r>
            <w:r w:rsidRPr="00932B52">
              <w:rPr>
                <w:rFonts w:asciiTheme="minorHAnsi" w:hAnsiTheme="minorHAnsi" w:cstheme="minorHAnsi"/>
                <w:sz w:val="20"/>
                <w:szCs w:val="20"/>
              </w:rPr>
              <w:t>C powyżej temp. otoczenia do +8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°</w:t>
            </w:r>
            <w:r w:rsidRPr="00932B52">
              <w:rPr>
                <w:rFonts w:asciiTheme="minorHAnsi" w:hAnsiTheme="minorHAnsi" w:cstheme="minorHAnsi"/>
                <w:sz w:val="20"/>
                <w:szCs w:val="20"/>
              </w:rPr>
              <w:t>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59CBA75B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Elektroniczne i mechaniczne zabezpieczenie na wypadek przekroczenia temp zadanej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3F622F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5B74B1C4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Dokładność temperatury: ±0,1 °C (w 37°C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3F622F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5A345E0E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Jednorodność: ±0,5°C (w naczyniu, w 37°C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C61C27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3C03F9E7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obrotów : 0d 15 do 500 </w:t>
            </w:r>
            <w:proofErr w:type="spellStart"/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obr</w:t>
            </w:r>
            <w:proofErr w:type="spellEnd"/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./min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1FAB8B91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 xml:space="preserve">Ruch: orbitalny, dokładność: ±1 </w:t>
            </w:r>
            <w:proofErr w:type="spellStart"/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obr</w:t>
            </w:r>
            <w:proofErr w:type="spellEnd"/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./min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3F622F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4A21ED62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Amplituda wytrząsania: 1,9 m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2D5739AC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Timer</w:t>
            </w:r>
            <w:proofErr w:type="spellEnd"/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: 1 min - 999 godz., lub praca ciągł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792C36" w14:textId="77777777" w:rsidTr="003F622F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13AFFCE6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Ładowność co najmniej 15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F107810" w14:textId="77777777" w:rsidTr="003F622F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35408945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 xml:space="preserve">Wymiary zewnętrzn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ax. 70</w:t>
            </w: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 xml:space="preserve"> x 3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 xml:space="preserve"> x 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97A39DC" w14:textId="77777777" w:rsidTr="00C61C27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58641C55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2596DAAC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Mikroprocesorowa kontrola obrotów, temperatury i czasu pracy z wyświetlaczami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7C6FB6B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35988C0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631BDDED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Mechanizm mocowania platformy zapewniający stabilną pracę wytrząsarki nawet z dużym obciążeniem i przy wysokich obrotach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2D68F83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2ED689DE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2883339B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Otwierana przeźroczysta pokrywa umożliwia obserwację wnętrza komory podczas pracy urządzeni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7B5A753" w14:textId="77777777" w:rsidTr="003F622F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2FBF823B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85EEB" w14:textId="33B54AC6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Niezależne, regulowane zabezpieczenie nadtemperaturowe zabezpieczające próbki przed przegrzaniem w przypadku awarii podstawowego kontrolera temperatury inkubator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77BF2B2" w14:textId="77777777" w:rsidTr="00C61C27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4DDB4B5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D588" w14:textId="183BE35B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Czujnik otwarcia pokrywy automatycznie wstrzymujący pracę wytrząsark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9BBDE97" w14:textId="77777777" w:rsidTr="00C61C27">
        <w:trPr>
          <w:trHeight w:val="26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57C9A742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1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5CD54" w14:textId="357E1D73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Alarmy (sygnalizacja dźwiękowa i wizualna oraz wyłączenie elementu grzejnego lub wytrząsania): odchyłki od zadanej temperatury (powyżej ±1°C), odchyłki od zadanych obrotów (powyżej ±10%),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3F270F2" w14:textId="77777777" w:rsidTr="003F622F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020291AD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5B649" w14:textId="0E6D4DFE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Możliwość kalibracji temperatury i obrotó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B503541" w14:textId="77777777" w:rsidTr="003F622F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4DA22" w14:textId="2084E2B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11761" w14:textId="6D2E95D8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Łagodny rozruch i zatrzymanie wytrząsarki zabezpieczające naczynia przed wypadnięciem z uchwyt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 xml:space="preserve"> a próbki przed wylewaniem się z naczyń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ABF0C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8D746A" w14:textId="77777777" w:rsidTr="003F622F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EF2F" w14:textId="3A670AF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19. 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0BE36" w14:textId="5331AEBB" w:rsidR="00596BFD" w:rsidRPr="00596BFD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Automatyczne przywrócenie pracy z ustawionymi poprzednio parametrami po przerwie w zasilaniu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D2D2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68FE97E7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F216B" w14:textId="38AD9FDE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1B1B4" w14:textId="15E3988D" w:rsidR="00092120" w:rsidRPr="00092120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Świadectwo kwalifikacji OQ, IQ, PQ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2A32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2D71" w:rsidRPr="00CB152B" w14:paraId="20D2AB61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84252" w14:textId="2FCE64A3" w:rsidR="00812D71" w:rsidRDefault="00812D71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52712" w14:textId="4AF3D357" w:rsidR="00812D71" w:rsidRPr="00812D71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>Platforma ze stali nierdzewnej z odpowiednimi łapami ze stali nierdzewnej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AAF2" w14:textId="77777777" w:rsidR="00812D71" w:rsidRPr="00CB152B" w:rsidRDefault="00812D71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2D71" w:rsidRPr="00CB152B" w14:paraId="1D80AA73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E9345" w14:textId="617C1B23" w:rsidR="00812D71" w:rsidRDefault="00812D71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4713D" w14:textId="3126C60A" w:rsidR="00812D71" w:rsidRPr="00812D71" w:rsidRDefault="00812D71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2D71">
              <w:rPr>
                <w:rFonts w:asciiTheme="minorHAnsi" w:hAnsiTheme="minorHAnsi" w:cstheme="minorHAnsi"/>
                <w:sz w:val="20"/>
                <w:szCs w:val="20"/>
              </w:rPr>
              <w:t xml:space="preserve">Platforma z możliwością szybkiej i łatwej zamiany wytrząsanych naczyń 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933B0" w14:textId="77777777" w:rsidR="00812D71" w:rsidRPr="00CB152B" w:rsidRDefault="00812D71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0195D" w:rsidRPr="00CB152B" w14:paraId="70EDBE7F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C3C97" w14:textId="5118DA94" w:rsidR="0090195D" w:rsidRDefault="0090195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D37B6" w14:textId="0D8F71A5" w:rsidR="0090195D" w:rsidRPr="00812D71" w:rsidRDefault="0090195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90195D">
              <w:rPr>
                <w:rFonts w:asciiTheme="minorHAnsi" w:hAnsiTheme="minorHAnsi" w:cstheme="minorHAnsi"/>
                <w:sz w:val="20"/>
                <w:szCs w:val="20"/>
              </w:rPr>
              <w:t>aciski ze stali nierdzewnej na kolby miarowe o pojemności 250 ml, 0,5 l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F0634" w14:textId="77777777" w:rsidR="0090195D" w:rsidRPr="00CB152B" w:rsidRDefault="0090195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0195D" w:rsidRPr="00CB152B" w14:paraId="461BECB7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EE1D4" w14:textId="031DD8FA" w:rsidR="0090195D" w:rsidRDefault="0090195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5D81" w14:textId="49026014" w:rsidR="0090195D" w:rsidRDefault="0090195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Pr="0090195D">
              <w:rPr>
                <w:rFonts w:asciiTheme="minorHAnsi" w:hAnsiTheme="minorHAnsi" w:cstheme="minorHAnsi"/>
                <w:sz w:val="20"/>
                <w:szCs w:val="20"/>
              </w:rPr>
              <w:t xml:space="preserve">olby do hodowli komórek, płytek </w:t>
            </w:r>
            <w:proofErr w:type="spellStart"/>
            <w:r w:rsidRPr="0090195D">
              <w:rPr>
                <w:rFonts w:asciiTheme="minorHAnsi" w:hAnsiTheme="minorHAnsi" w:cstheme="minorHAnsi"/>
                <w:sz w:val="20"/>
                <w:szCs w:val="20"/>
              </w:rPr>
              <w:t>titracyjnych</w:t>
            </w:r>
            <w:proofErr w:type="spellEnd"/>
            <w:r w:rsidRPr="0090195D">
              <w:rPr>
                <w:rFonts w:asciiTheme="minorHAnsi" w:hAnsiTheme="minorHAnsi" w:cstheme="minorHAnsi"/>
                <w:sz w:val="20"/>
                <w:szCs w:val="20"/>
              </w:rPr>
              <w:t xml:space="preserve"> 96 dołkowych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20664" w14:textId="77777777" w:rsidR="0090195D" w:rsidRPr="00CB152B" w:rsidRDefault="0090195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5116" w:rsidRPr="00CB152B" w14:paraId="44021FE4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582ED" w14:textId="2D01A32F" w:rsidR="00335116" w:rsidRDefault="0033511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CC3FF" w14:textId="07C62A69" w:rsidR="00335116" w:rsidRDefault="00335116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programowanie umożliwiające odczyt danych z urządzenia po podłączeniu do komputera/laptop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7D7E5" w14:textId="77777777" w:rsidR="00335116" w:rsidRPr="00CB152B" w:rsidRDefault="0033511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5116" w:rsidRPr="00CB152B" w14:paraId="6DADE8B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F7B22" w14:textId="2B08BD4D" w:rsidR="00335116" w:rsidRDefault="0033511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3B0B4" w14:textId="427D6C11" w:rsidR="00335116" w:rsidRDefault="00335116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35116">
              <w:rPr>
                <w:rFonts w:asciiTheme="minorHAnsi" w:hAnsiTheme="minorHAnsi" w:cstheme="minorHAnsi"/>
                <w:sz w:val="20"/>
                <w:szCs w:val="20"/>
              </w:rPr>
              <w:t>Waga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o 40</w:t>
            </w:r>
            <w:r w:rsidRPr="00335116">
              <w:rPr>
                <w:rFonts w:asciiTheme="minorHAnsi" w:hAnsiTheme="minorHAnsi" w:cstheme="minorHAnsi"/>
                <w:sz w:val="20"/>
                <w:szCs w:val="20"/>
              </w:rPr>
              <w:t>k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/ </w:t>
            </w:r>
            <w:r w:rsidRPr="00335116">
              <w:rPr>
                <w:rFonts w:asciiTheme="minorHAnsi" w:hAnsiTheme="minorHAnsi" w:cstheme="minorHAnsi"/>
                <w:sz w:val="20"/>
                <w:szCs w:val="20"/>
              </w:rPr>
              <w:t>Zasilanie:220 do 240V;50Hz; 2,25 A; 500 W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ABB5" w14:textId="77777777" w:rsidR="00335116" w:rsidRPr="00CB152B" w:rsidRDefault="0033511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5116" w:rsidRPr="00CB152B" w14:paraId="12C74755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F5C55" w14:textId="4303F935" w:rsidR="00335116" w:rsidRDefault="0033511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606D6" w14:textId="175ABFD4" w:rsidR="00335116" w:rsidRPr="00335116" w:rsidRDefault="00335116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35116">
              <w:rPr>
                <w:rFonts w:asciiTheme="minorHAnsi" w:hAnsiTheme="minorHAnsi" w:cstheme="minorHAnsi"/>
                <w:sz w:val="20"/>
                <w:szCs w:val="20"/>
              </w:rPr>
              <w:t>Regulowana wysokość nóżek podstawy umożliw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jąca</w:t>
            </w:r>
            <w:bookmarkStart w:id="0" w:name="_GoBack"/>
            <w:bookmarkEnd w:id="0"/>
            <w:r w:rsidRPr="00335116">
              <w:rPr>
                <w:rFonts w:asciiTheme="minorHAnsi" w:hAnsiTheme="minorHAnsi" w:cstheme="minorHAnsi"/>
                <w:sz w:val="20"/>
                <w:szCs w:val="20"/>
              </w:rPr>
              <w:t xml:space="preserve"> właściwe wypoziomowanie wytrząsarki inkubowanej i jej stabilną pracę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13767" w14:textId="77777777" w:rsidR="00335116" w:rsidRPr="00CB152B" w:rsidRDefault="0033511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77777777" w:rsidR="00055C6A" w:rsidRPr="00CB152B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D49FE"/>
    <w:rsid w:val="00154807"/>
    <w:rsid w:val="00163B84"/>
    <w:rsid w:val="0022367C"/>
    <w:rsid w:val="0028306A"/>
    <w:rsid w:val="002B2A36"/>
    <w:rsid w:val="00335116"/>
    <w:rsid w:val="00360AA9"/>
    <w:rsid w:val="003D5FFF"/>
    <w:rsid w:val="003F622F"/>
    <w:rsid w:val="00450F5E"/>
    <w:rsid w:val="004923A3"/>
    <w:rsid w:val="00545473"/>
    <w:rsid w:val="005571E4"/>
    <w:rsid w:val="00596BFD"/>
    <w:rsid w:val="005E1E37"/>
    <w:rsid w:val="00660753"/>
    <w:rsid w:val="00687BC3"/>
    <w:rsid w:val="007631AA"/>
    <w:rsid w:val="007716E2"/>
    <w:rsid w:val="00787B4C"/>
    <w:rsid w:val="007B7481"/>
    <w:rsid w:val="007E47B6"/>
    <w:rsid w:val="00806170"/>
    <w:rsid w:val="00812D71"/>
    <w:rsid w:val="00875712"/>
    <w:rsid w:val="008F7993"/>
    <w:rsid w:val="0090195D"/>
    <w:rsid w:val="00932B52"/>
    <w:rsid w:val="00A33E2E"/>
    <w:rsid w:val="00A530BD"/>
    <w:rsid w:val="00AB2A0C"/>
    <w:rsid w:val="00B54F87"/>
    <w:rsid w:val="00BB0763"/>
    <w:rsid w:val="00C61C27"/>
    <w:rsid w:val="00C72AF1"/>
    <w:rsid w:val="00C74500"/>
    <w:rsid w:val="00CB152B"/>
    <w:rsid w:val="00CC07C0"/>
    <w:rsid w:val="00CC2945"/>
    <w:rsid w:val="00D14C18"/>
    <w:rsid w:val="00D25389"/>
    <w:rsid w:val="00DA4F81"/>
    <w:rsid w:val="00DB586C"/>
    <w:rsid w:val="00DF1622"/>
    <w:rsid w:val="00EA2CB6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07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1BF20-7F68-4D8C-87DD-725C56C5FC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8d7f34ec-9741-4b79-a27d-5e7851a777a5"/>
    <ds:schemaRef ds:uri="http://schemas.microsoft.com/office/2006/metadata/properties"/>
    <ds:schemaRef ds:uri="http://schemas.openxmlformats.org/package/2006/metadata/core-properties"/>
    <ds:schemaRef ds:uri="ac2bcd6b-1cfb-4024-b694-1e96efe82571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7070F5-AC06-4D69-AAB5-C0AB70193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8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3</cp:revision>
  <cp:lastPrinted>2020-11-23T06:37:00Z</cp:lastPrinted>
  <dcterms:created xsi:type="dcterms:W3CDTF">2021-04-22T07:20:00Z</dcterms:created>
  <dcterms:modified xsi:type="dcterms:W3CDTF">2021-04-26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